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right" w:tblpY="-1439"/>
        <w:tblW w:w="87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51"/>
        <w:gridCol w:w="4114"/>
      </w:tblGrid>
      <w:tr w:rsidR="005F62CE" w:rsidRPr="00766BA8" w14:paraId="3AD0035D" w14:textId="77777777" w:rsidTr="008D73AC">
        <w:trPr>
          <w:trHeight w:val="570"/>
        </w:trPr>
        <w:tc>
          <w:tcPr>
            <w:tcW w:w="87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88FAEA" w14:textId="77777777" w:rsidR="005F62CE" w:rsidRDefault="005F62CE" w:rsidP="005F62CE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  <w:p w14:paraId="5CE0E578" w14:textId="491FD05A" w:rsidR="005F62CE" w:rsidRPr="00C20FC0" w:rsidRDefault="005F62CE" w:rsidP="005F62CE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C20FC0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pplementary material: List of interventions/observations/medications representing the need for a lights &amp; sirens ambulance response</w:t>
            </w:r>
          </w:p>
        </w:tc>
      </w:tr>
      <w:tr w:rsidR="005F62CE" w:rsidRPr="00766BA8" w14:paraId="7B883B74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DC74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tegory             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3978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scription</w:t>
            </w:r>
          </w:p>
        </w:tc>
      </w:tr>
      <w:tr w:rsidR="005F62CE" w:rsidRPr="00766BA8" w14:paraId="04BBD27F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DBA3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e-Ambulance Care                                     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CB6C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ntilation Only</w:t>
            </w:r>
          </w:p>
        </w:tc>
      </w:tr>
      <w:tr w:rsidR="005F62CE" w:rsidRPr="00766BA8" w14:paraId="09965020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7177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e-Ambulance Care                                     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B4AE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diopulmonary Resuscitation (CPR)</w:t>
            </w:r>
          </w:p>
        </w:tc>
      </w:tr>
      <w:tr w:rsidR="005F62CE" w:rsidRPr="00766BA8" w14:paraId="2343A716" w14:textId="77777777" w:rsidTr="008D73AC">
        <w:trPr>
          <w:trHeight w:val="33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C8FE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e-Ambulance Care                                                    </w:t>
            </w:r>
          </w:p>
        </w:tc>
        <w:tc>
          <w:tcPr>
            <w:tcW w:w="41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A48B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tomated External Defibrillator (AED) - Shock delivered</w:t>
            </w:r>
          </w:p>
        </w:tc>
      </w:tr>
      <w:tr w:rsidR="005F62CE" w:rsidRPr="00766BA8" w14:paraId="00A46833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DC95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llapse  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D1D9F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bulance Officer Witnessed</w:t>
            </w:r>
          </w:p>
        </w:tc>
      </w:tr>
      <w:tr w:rsidR="005F62CE" w:rsidRPr="00766BA8" w14:paraId="7DCF3F6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E233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llapse  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A327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ystander Witnessed</w:t>
            </w:r>
          </w:p>
        </w:tc>
      </w:tr>
      <w:tr w:rsidR="005F62CE" w:rsidRPr="00766BA8" w14:paraId="2E20C7B2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0E8A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scious State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92C9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in Response</w:t>
            </w:r>
          </w:p>
        </w:tc>
      </w:tr>
      <w:tr w:rsidR="005F62CE" w:rsidRPr="00766BA8" w14:paraId="337F484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9B08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scious State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64C7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l Response</w:t>
            </w:r>
          </w:p>
        </w:tc>
      </w:tr>
      <w:tr w:rsidR="005F62CE" w:rsidRPr="00766BA8" w14:paraId="4A88A699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0441E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lasgow Coma Scale (GCS) Verba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115A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None</w:t>
            </w:r>
          </w:p>
        </w:tc>
      </w:tr>
      <w:tr w:rsidR="005F62CE" w:rsidRPr="00766BA8" w14:paraId="03473B72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C0A0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lasgow Coma Scale (GCS) Verba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9B59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Incomprehensible</w:t>
            </w:r>
          </w:p>
        </w:tc>
      </w:tr>
      <w:tr w:rsidR="005F62CE" w:rsidRPr="00766BA8" w14:paraId="5170179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027A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lasgow Coma Scale (GCS) Moto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D339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None</w:t>
            </w:r>
          </w:p>
        </w:tc>
      </w:tr>
      <w:tr w:rsidR="005F62CE" w:rsidRPr="00766BA8" w14:paraId="35289AA3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6EF5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lasgow Coma Scale (GCS) Moto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9193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Extension to Pain</w:t>
            </w:r>
          </w:p>
        </w:tc>
      </w:tr>
      <w:tr w:rsidR="005F62CE" w:rsidRPr="00766BA8" w14:paraId="317DF041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1224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lasgow Coma Scale (GCS) Motor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CC71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Flexion to Pain</w:t>
            </w:r>
          </w:p>
        </w:tc>
      </w:tr>
      <w:tr w:rsidR="005F62CE" w:rsidRPr="00766BA8" w14:paraId="75D13BCF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6CAF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ediatric GCS Eye Opening   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598B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None</w:t>
            </w:r>
          </w:p>
        </w:tc>
      </w:tr>
      <w:tr w:rsidR="005F62CE" w:rsidRPr="00766BA8" w14:paraId="106CF3F2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07A6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ediatric GCS Eye Opening   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45AD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To Pain</w:t>
            </w:r>
          </w:p>
        </w:tc>
      </w:tr>
      <w:tr w:rsidR="005F62CE" w:rsidRPr="00766BA8" w14:paraId="01C9E4C0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7539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ediatric GCS Verbal Response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EE66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Inconsolable, Agitated</w:t>
            </w:r>
          </w:p>
        </w:tc>
      </w:tr>
      <w:tr w:rsidR="005F62CE" w:rsidRPr="00766BA8" w14:paraId="64587B63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9395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aediatric GCS Motor Response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ABE0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Extension to Pain</w:t>
            </w:r>
          </w:p>
        </w:tc>
      </w:tr>
      <w:tr w:rsidR="005F62CE" w:rsidRPr="00766BA8" w14:paraId="43D3F7B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2804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ediatric Motor Response                        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0BCB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Abnormal Flexion to Pain</w:t>
            </w:r>
          </w:p>
        </w:tc>
      </w:tr>
      <w:tr w:rsidR="005F62CE" w:rsidRPr="00766BA8" w14:paraId="193FD4E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4104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lasgow Coma Scale (GCS)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0A4D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tal &lt;10</w:t>
            </w:r>
          </w:p>
        </w:tc>
      </w:tr>
      <w:tr w:rsidR="005F62CE" w:rsidRPr="00766BA8" w14:paraId="02D9739D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72F6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ead Gaze/Deviation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276E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</w:tr>
      <w:tr w:rsidR="005F62CE" w:rsidRPr="00766BA8" w14:paraId="548BC50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F7C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ectrocardiogram (ECG/EKG)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2211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ystole</w:t>
            </w:r>
          </w:p>
        </w:tc>
      </w:tr>
      <w:tr w:rsidR="005F62CE" w:rsidRPr="00766BA8" w14:paraId="087713E7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238F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ectrocardiogram (ECG/EKG)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0480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adycardia</w:t>
            </w:r>
          </w:p>
        </w:tc>
      </w:tr>
      <w:tr w:rsidR="005F62CE" w:rsidRPr="00766BA8" w14:paraId="306ED9F4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3279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ctrocardiogram (ECG/EKG)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3805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ntricular Tachycardia (VT)</w:t>
            </w:r>
          </w:p>
        </w:tc>
      </w:tr>
      <w:tr w:rsidR="005F62CE" w:rsidRPr="00766BA8" w14:paraId="78FE58BF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C2B6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lectrocardiogram (ECG/EKG)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9C60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ntricular Fibrillation (VF)</w:t>
            </w:r>
          </w:p>
        </w:tc>
      </w:tr>
      <w:tr w:rsidR="005F62CE" w:rsidRPr="00766BA8" w14:paraId="2BFD02F3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F9AA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ctrocardiogram (ECG/EKG)                    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D283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lseless Electrical Activity (PEA)</w:t>
            </w:r>
          </w:p>
        </w:tc>
      </w:tr>
      <w:tr w:rsidR="005F62CE" w:rsidRPr="00766BA8" w14:paraId="2C70E6F7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6701D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rns                                                                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F501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ll Thickness</w:t>
            </w:r>
          </w:p>
        </w:tc>
      </w:tr>
      <w:tr w:rsidR="005F62CE" w:rsidRPr="00766BA8" w14:paraId="2DB0501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94C5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urns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1E7A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way</w:t>
            </w:r>
          </w:p>
        </w:tc>
      </w:tr>
      <w:tr w:rsidR="005F62CE" w:rsidRPr="00766BA8" w14:paraId="343DC39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DD7E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leeding  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0865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 considered &gt; 500mls</w:t>
            </w:r>
          </w:p>
        </w:tc>
      </w:tr>
      <w:tr w:rsidR="005F62CE" w:rsidRPr="00766BA8" w14:paraId="121C85D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6575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eeding              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D1A7B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al</w:t>
            </w:r>
          </w:p>
        </w:tc>
      </w:tr>
      <w:tr w:rsidR="005F62CE" w:rsidRPr="00766BA8" w14:paraId="3AF25DF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6E83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plint/Dressing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7436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ction Splint</w:t>
            </w:r>
          </w:p>
        </w:tc>
      </w:tr>
      <w:tr w:rsidR="005F62CE" w:rsidRPr="00766BA8" w14:paraId="0F482E5F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0C0E3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ctor at Scene 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96DD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ubated</w:t>
            </w:r>
          </w:p>
        </w:tc>
      </w:tr>
      <w:tr w:rsidR="005F62CE" w:rsidRPr="00766BA8" w14:paraId="767425F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7B4B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E.C.G. Rhythm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DF31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praventricular Tachycardia (SVT)</w:t>
            </w:r>
          </w:p>
        </w:tc>
      </w:tr>
      <w:tr w:rsidR="005F62CE" w:rsidRPr="00766BA8" w14:paraId="58A0C8A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1D97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linical Interventions 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1590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chanical CPR Device</w:t>
            </w:r>
          </w:p>
        </w:tc>
      </w:tr>
      <w:tr w:rsidR="005F62CE" w:rsidRPr="00766BA8" w14:paraId="581A4E14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F164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linical Interventions                                                   </w:t>
            </w:r>
          </w:p>
        </w:tc>
        <w:tc>
          <w:tcPr>
            <w:tcW w:w="4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6403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-Elevation Myocardial Infarction (STEMI)</w:t>
            </w:r>
          </w:p>
        </w:tc>
      </w:tr>
      <w:tr w:rsidR="005F62CE" w:rsidRPr="00766BA8" w14:paraId="30A24858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235C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linical Interventions      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5C4F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roke Centre Delivery</w:t>
            </w:r>
          </w:p>
        </w:tc>
      </w:tr>
      <w:tr w:rsidR="005F62CE" w:rsidRPr="00766BA8" w14:paraId="2550A7AD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E212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athing                                                         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B809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l</w:t>
            </w:r>
          </w:p>
        </w:tc>
      </w:tr>
      <w:tr w:rsidR="005F62CE" w:rsidRPr="00766BA8" w14:paraId="0708106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D5FA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athing                                                         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8A7DC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hallow</w:t>
            </w:r>
          </w:p>
        </w:tc>
      </w:tr>
      <w:tr w:rsidR="005F62CE" w:rsidRPr="00766BA8" w14:paraId="7D16787D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6A732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reathing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12F7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ow</w:t>
            </w:r>
          </w:p>
        </w:tc>
      </w:tr>
      <w:tr w:rsidR="005F62CE" w:rsidRPr="00766BA8" w14:paraId="35576ED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93D3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reathing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E065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boured</w:t>
            </w:r>
          </w:p>
        </w:tc>
      </w:tr>
      <w:tr w:rsidR="005F62CE" w:rsidRPr="00766BA8" w14:paraId="47085842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3D930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reathing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FF14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essory Muscle Use</w:t>
            </w:r>
          </w:p>
        </w:tc>
      </w:tr>
      <w:tr w:rsidR="005F62CE" w:rsidRPr="00766BA8" w14:paraId="35FE92D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EB48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reathing   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106C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dible Wheeze</w:t>
            </w:r>
          </w:p>
        </w:tc>
      </w:tr>
      <w:tr w:rsidR="005F62CE" w:rsidRPr="00766BA8" w14:paraId="5A63521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3BD3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lint/Dressing  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F880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bat Application Tourniquet (CAT)</w:t>
            </w:r>
          </w:p>
        </w:tc>
      </w:tr>
      <w:tr w:rsidR="005F62CE" w:rsidRPr="00766BA8" w14:paraId="7FC22EBC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0EE0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way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8932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sk/Unprotected</w:t>
            </w:r>
          </w:p>
        </w:tc>
      </w:tr>
      <w:tr w:rsidR="005F62CE" w:rsidRPr="00766BA8" w14:paraId="699A2370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7CDE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way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F29DB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iled</w:t>
            </w:r>
          </w:p>
        </w:tc>
      </w:tr>
      <w:tr w:rsidR="005F62CE" w:rsidRPr="00766BA8" w14:paraId="5DA4C63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E805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irway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E5EB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tial Obstruction</w:t>
            </w:r>
          </w:p>
        </w:tc>
      </w:tr>
      <w:tr w:rsidR="005F62CE" w:rsidRPr="00766BA8" w14:paraId="34515C8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5BC4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Airway                                   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4800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plete Obstruction</w:t>
            </w:r>
          </w:p>
        </w:tc>
      </w:tr>
      <w:tr w:rsidR="005F62CE" w:rsidRPr="00766BA8" w14:paraId="78C2F599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74670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irway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614A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ridor</w:t>
            </w:r>
          </w:p>
        </w:tc>
      </w:tr>
      <w:tr w:rsidR="005F62CE" w:rsidRPr="00766BA8" w14:paraId="450C633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4F1D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n Colour    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F416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yanotic</w:t>
            </w:r>
          </w:p>
        </w:tc>
      </w:tr>
      <w:tr w:rsidR="005F62CE" w:rsidRPr="00766BA8" w14:paraId="1B575841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6C5D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pillary Refill   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09DE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gt; 2 Seconds</w:t>
            </w:r>
          </w:p>
        </w:tc>
      </w:tr>
      <w:tr w:rsidR="005F62CE" w:rsidRPr="00766BA8" w14:paraId="38B0568C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1703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ulse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A7CB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l</w:t>
            </w:r>
          </w:p>
        </w:tc>
      </w:tr>
      <w:tr w:rsidR="005F62CE" w:rsidRPr="00766BA8" w14:paraId="41E140A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50FC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ulse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B13B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eak</w:t>
            </w:r>
          </w:p>
        </w:tc>
      </w:tr>
      <w:tr w:rsidR="005F62CE" w:rsidRPr="00766BA8" w14:paraId="4E0F875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B392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ost cardiac arrest     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DC87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turn of Spontaneous Circulation (ROSC)</w:t>
            </w:r>
          </w:p>
        </w:tc>
      </w:tr>
      <w:tr w:rsidR="005F62CE" w:rsidRPr="00766BA8" w14:paraId="06068CE3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905B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ost cardiac arrest     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C9B1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SC Temporary</w:t>
            </w:r>
          </w:p>
        </w:tc>
      </w:tr>
      <w:tr w:rsidR="005F62CE" w:rsidRPr="00766BA8" w14:paraId="69D37CD9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7978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ost defibrillation       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D500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 Rhythm Change</w:t>
            </w:r>
          </w:p>
        </w:tc>
      </w:tr>
      <w:tr w:rsidR="005F62CE" w:rsidRPr="00766BA8" w14:paraId="3355DC8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9711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ost defibrillation            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54F0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hythm Change</w:t>
            </w:r>
          </w:p>
        </w:tc>
      </w:tr>
      <w:tr w:rsidR="005F62CE" w:rsidRPr="00766BA8" w14:paraId="33D2EA3C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9A27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AD2B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nephrine</w:t>
            </w:r>
          </w:p>
        </w:tc>
      </w:tr>
      <w:tr w:rsidR="005F62CE" w:rsidRPr="00766BA8" w14:paraId="1B58108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70D04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2C40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iodarone</w:t>
            </w:r>
          </w:p>
        </w:tc>
      </w:tr>
      <w:tr w:rsidR="005F62CE" w:rsidRPr="00766BA8" w14:paraId="1484799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7EAA7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D68A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ropine sulphate</w:t>
            </w:r>
          </w:p>
        </w:tc>
      </w:tr>
      <w:tr w:rsidR="005F62CE" w:rsidRPr="00766BA8" w14:paraId="4AF3F73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9E5D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ications-Intervention       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3E56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fazolin</w:t>
            </w:r>
          </w:p>
        </w:tc>
      </w:tr>
      <w:tr w:rsidR="005F62CE" w:rsidRPr="00766BA8" w14:paraId="7D0A1007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F89F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D91A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lucose 10%</w:t>
            </w:r>
          </w:p>
        </w:tc>
      </w:tr>
      <w:tr w:rsidR="005F62CE" w:rsidRPr="00766BA8" w14:paraId="695A505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15E49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02F7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parin Sodium</w:t>
            </w:r>
          </w:p>
        </w:tc>
      </w:tr>
      <w:tr w:rsidR="005F62CE" w:rsidRPr="00766BA8" w14:paraId="48790701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9A89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6B55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taraminol</w:t>
            </w:r>
            <w:proofErr w:type="spellEnd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artrate (</w:t>
            </w:r>
            <w:proofErr w:type="spellStart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amine</w:t>
            </w:r>
            <w:proofErr w:type="spellEnd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5F62CE" w:rsidRPr="00766BA8" w14:paraId="7FD36B34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E9730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B06D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rphine &amp; midazolam infusion</w:t>
            </w:r>
          </w:p>
        </w:tc>
      </w:tr>
      <w:tr w:rsidR="005F62CE" w:rsidRPr="00766BA8" w14:paraId="184ED541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4B40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ications-Intervention       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C7B3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cked red blood cells</w:t>
            </w:r>
          </w:p>
        </w:tc>
      </w:tr>
      <w:tr w:rsidR="005F62CE" w:rsidRPr="00766BA8" w14:paraId="51141FF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7D8E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9224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uronium</w:t>
            </w:r>
            <w:proofErr w:type="spellEnd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romide (</w:t>
            </w:r>
            <w:proofErr w:type="spellStart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meron</w:t>
            </w:r>
            <w:proofErr w:type="spellEnd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5F62CE" w:rsidRPr="00766BA8" w14:paraId="72EE20C8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BD08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ications-Intervention            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AA30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xamethonium</w:t>
            </w:r>
            <w:proofErr w:type="spellEnd"/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hloride</w:t>
            </w:r>
          </w:p>
        </w:tc>
      </w:tr>
      <w:tr w:rsidR="005F62CE" w:rsidRPr="00766BA8" w14:paraId="3D8DFC7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C8A8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edications-Intervention            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BFA4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examic acid (TXA)</w:t>
            </w:r>
          </w:p>
        </w:tc>
      </w:tr>
      <w:tr w:rsidR="005F62CE" w:rsidRPr="00766BA8" w14:paraId="63631D8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C412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CEED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edle Thoracentesis</w:t>
            </w:r>
          </w:p>
        </w:tc>
      </w:tr>
      <w:tr w:rsidR="005F62CE" w:rsidRPr="00766BA8" w14:paraId="227D137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1583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s                                                                  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2972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rdiopulmonary Resuscitation (CPR)</w:t>
            </w:r>
          </w:p>
        </w:tc>
      </w:tr>
      <w:tr w:rsidR="005F62CE" w:rsidRPr="00766BA8" w14:paraId="03EC63C2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0E92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DD2C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icothyrotomy</w:t>
            </w:r>
          </w:p>
        </w:tc>
      </w:tr>
      <w:tr w:rsidR="005F62CE" w:rsidRPr="00766BA8" w14:paraId="1137F2E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BAAD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50D9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fibrillator</w:t>
            </w:r>
          </w:p>
        </w:tc>
      </w:tr>
      <w:tr w:rsidR="005F62CE" w:rsidRPr="00766BA8" w14:paraId="2119D38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EBB4C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14269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dotracheal Tube</w:t>
            </w:r>
          </w:p>
        </w:tc>
      </w:tr>
      <w:tr w:rsidR="005F62CE" w:rsidRPr="00766BA8" w14:paraId="5E8D3EF4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516B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4820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inger Thoracostomy</w:t>
            </w:r>
          </w:p>
        </w:tc>
      </w:tr>
      <w:tr w:rsidR="005F62CE" w:rsidRPr="00766BA8" w14:paraId="7AA14051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4EC82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2173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-Gel Supraglottic Airway Device</w:t>
            </w:r>
          </w:p>
        </w:tc>
      </w:tr>
      <w:tr w:rsidR="005F62CE" w:rsidRPr="00766BA8" w14:paraId="2933610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D4B2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7F373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raosseous Cannulation</w:t>
            </w:r>
          </w:p>
        </w:tc>
      </w:tr>
      <w:tr w:rsidR="005F62CE" w:rsidRPr="00766BA8" w14:paraId="4559F6A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E837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A5527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ryngeal Mask Airway</w:t>
            </w:r>
          </w:p>
        </w:tc>
      </w:tr>
      <w:tr w:rsidR="005F62CE" w:rsidRPr="00766BA8" w14:paraId="50F5BCCA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82076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226C1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gill Forceps</w:t>
            </w:r>
          </w:p>
        </w:tc>
      </w:tr>
      <w:tr w:rsidR="005F62CE" w:rsidRPr="00766BA8" w14:paraId="2E227E06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862D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s    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449D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opharyngeal Airway</w:t>
            </w:r>
          </w:p>
        </w:tc>
      </w:tr>
      <w:tr w:rsidR="005F62CE" w:rsidRPr="00766BA8" w14:paraId="778E6FBB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984BE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s    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661B0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 Cardiac Pacing</w:t>
            </w:r>
          </w:p>
        </w:tc>
      </w:tr>
      <w:tr w:rsidR="005F62CE" w:rsidRPr="00766BA8" w14:paraId="7CC0926C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14E1F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ED865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pid Sequence Induction</w:t>
            </w:r>
          </w:p>
        </w:tc>
      </w:tr>
      <w:tr w:rsidR="005F62CE" w:rsidRPr="00766BA8" w14:paraId="3105A309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E437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lls                                                                               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F7E1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ction (of the airway)</w:t>
            </w:r>
          </w:p>
        </w:tc>
      </w:tr>
      <w:tr w:rsidR="005F62CE" w:rsidRPr="00766BA8" w14:paraId="3E5E3AF5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C56D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CC714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chronised Cardioversion</w:t>
            </w:r>
          </w:p>
        </w:tc>
      </w:tr>
      <w:tr w:rsidR="005F62CE" w:rsidRPr="00766BA8" w14:paraId="0E6595F9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8AA09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s                     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FFDBA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ntilator</w:t>
            </w:r>
          </w:p>
        </w:tc>
      </w:tr>
      <w:tr w:rsidR="005F62CE" w:rsidRPr="00766BA8" w14:paraId="2A1A6DFE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73D48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ther finding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EC77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mputation </w:t>
            </w:r>
          </w:p>
        </w:tc>
      </w:tr>
      <w:tr w:rsidR="005F62CE" w:rsidRPr="00766BA8" w14:paraId="64CD9ADC" w14:textId="77777777" w:rsidTr="008D73AC">
        <w:trPr>
          <w:trHeight w:val="300"/>
        </w:trPr>
        <w:tc>
          <w:tcPr>
            <w:tcW w:w="46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A7E2B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Other finding                                                  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C709BD" w14:textId="77777777" w:rsidR="005F62CE" w:rsidRPr="00766BA8" w:rsidRDefault="005F62CE" w:rsidP="005F62C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66B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tial Amputation</w:t>
            </w:r>
          </w:p>
        </w:tc>
      </w:tr>
    </w:tbl>
    <w:p w14:paraId="3FBD420C" w14:textId="2AF25150" w:rsidR="000A39AA" w:rsidRDefault="000A39AA" w:rsidP="006C45AC">
      <w:pPr>
        <w:rPr>
          <w:rFonts w:ascii="Times New Roman" w:hAnsi="Times New Roman" w:cs="Times New Roman"/>
          <w:b/>
        </w:rPr>
      </w:pPr>
    </w:p>
    <w:p w14:paraId="2D263A63" w14:textId="6567AB5D" w:rsidR="00195C04" w:rsidRDefault="00195C04" w:rsidP="006C45AC">
      <w:pPr>
        <w:rPr>
          <w:rFonts w:ascii="Times New Roman" w:hAnsi="Times New Roman" w:cs="Times New Roman"/>
          <w:b/>
        </w:rPr>
      </w:pPr>
    </w:p>
    <w:p w14:paraId="5976242E" w14:textId="6A3CF15E" w:rsidR="00195C04" w:rsidRPr="00165913" w:rsidRDefault="00195C04" w:rsidP="006C45AC">
      <w:pPr>
        <w:rPr>
          <w:rFonts w:ascii="Times New Roman" w:hAnsi="Times New Roman" w:cs="Times New Roman"/>
          <w:b/>
        </w:rPr>
      </w:pPr>
    </w:p>
    <w:sectPr w:rsidR="00195C04" w:rsidRPr="00165913" w:rsidSect="006C45AC">
      <w:headerReference w:type="default" r:id="rId9"/>
      <w:footerReference w:type="default" r:id="rId10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F8A02E" w14:textId="77777777" w:rsidR="00130F02" w:rsidRDefault="00130F02" w:rsidP="000840A9">
      <w:r>
        <w:separator/>
      </w:r>
    </w:p>
  </w:endnote>
  <w:endnote w:type="continuationSeparator" w:id="0">
    <w:p w14:paraId="279524DA" w14:textId="77777777" w:rsidR="00130F02" w:rsidRDefault="00130F02" w:rsidP="00084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70254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6976B" w14:textId="794F1157" w:rsidR="00D66E30" w:rsidRDefault="00D66E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3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EC35F3" w14:textId="77777777" w:rsidR="00D66E30" w:rsidRDefault="00D66E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58B775" w14:textId="77777777" w:rsidR="00130F02" w:rsidRDefault="00130F02" w:rsidP="000840A9">
      <w:r>
        <w:separator/>
      </w:r>
    </w:p>
  </w:footnote>
  <w:footnote w:type="continuationSeparator" w:id="0">
    <w:p w14:paraId="4B52550B" w14:textId="77777777" w:rsidR="00130F02" w:rsidRDefault="00130F02" w:rsidP="000840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A9C421" w14:textId="2C2EEC7E" w:rsidR="00D66E30" w:rsidRDefault="00D66E30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F60D60"/>
    <w:multiLevelType w:val="hybridMultilevel"/>
    <w:tmpl w:val="7FE273A0"/>
    <w:lvl w:ilvl="0" w:tplc="631EE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D215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8FE9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6C17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672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7C81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B4C7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26F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EC85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32ED59A2"/>
    <w:multiLevelType w:val="multilevel"/>
    <w:tmpl w:val="CDFCB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38E1415"/>
    <w:multiLevelType w:val="hybridMultilevel"/>
    <w:tmpl w:val="2AD22F4C"/>
    <w:lvl w:ilvl="0" w:tplc="D3D07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C6A4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ACF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F800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E484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109E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E46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3C0D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FE4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33C12612"/>
    <w:multiLevelType w:val="hybridMultilevel"/>
    <w:tmpl w:val="8AD0DB20"/>
    <w:lvl w:ilvl="0" w:tplc="DCB49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6E91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4A8C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E08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AAA6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E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AAE7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EAD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58A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9CC0E3C"/>
    <w:multiLevelType w:val="hybridMultilevel"/>
    <w:tmpl w:val="95B00D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6E52D9"/>
    <w:multiLevelType w:val="hybridMultilevel"/>
    <w:tmpl w:val="13EC8EC2"/>
    <w:lvl w:ilvl="0" w:tplc="4B36E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F6E3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CF1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DC20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68F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72A9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8A8D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6E42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8C8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41633F23"/>
    <w:multiLevelType w:val="hybridMultilevel"/>
    <w:tmpl w:val="A6BC0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2A4E21"/>
    <w:multiLevelType w:val="multilevel"/>
    <w:tmpl w:val="05609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55124AEC"/>
    <w:multiLevelType w:val="hybridMultilevel"/>
    <w:tmpl w:val="C46E63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EA7D16"/>
    <w:multiLevelType w:val="multilevel"/>
    <w:tmpl w:val="23468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6F2401C2"/>
    <w:multiLevelType w:val="hybridMultilevel"/>
    <w:tmpl w:val="1D92BA46"/>
    <w:lvl w:ilvl="0" w:tplc="C72EAF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8642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9E85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A624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ECCB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CCAF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A88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087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403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7F1400E6"/>
    <w:multiLevelType w:val="hybridMultilevel"/>
    <w:tmpl w:val="8F1A76B8"/>
    <w:lvl w:ilvl="0" w:tplc="0C090001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7"/>
  </w:num>
  <w:num w:numId="6">
    <w:abstractNumId w:val="9"/>
  </w:num>
  <w:num w:numId="7">
    <w:abstractNumId w:val="1"/>
  </w:num>
  <w:num w:numId="8">
    <w:abstractNumId w:val="10"/>
  </w:num>
  <w:num w:numId="9">
    <w:abstractNumId w:val="0"/>
  </w:num>
  <w:num w:numId="10">
    <w:abstractNumId w:val="4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TW0MDQyMbYwsLBU0lEKTi0uzszPAykwNakFAEzBoZktAAAA"/>
  </w:docVars>
  <w:rsids>
    <w:rsidRoot w:val="00464ACB"/>
    <w:rsid w:val="00000E35"/>
    <w:rsid w:val="00005290"/>
    <w:rsid w:val="000105E5"/>
    <w:rsid w:val="00010846"/>
    <w:rsid w:val="00011175"/>
    <w:rsid w:val="00014A7E"/>
    <w:rsid w:val="000158D7"/>
    <w:rsid w:val="00015F12"/>
    <w:rsid w:val="00021D6B"/>
    <w:rsid w:val="00032751"/>
    <w:rsid w:val="00036948"/>
    <w:rsid w:val="00036CDF"/>
    <w:rsid w:val="000403DE"/>
    <w:rsid w:val="00040546"/>
    <w:rsid w:val="000428AE"/>
    <w:rsid w:val="00044BAF"/>
    <w:rsid w:val="00045EDA"/>
    <w:rsid w:val="00047B3D"/>
    <w:rsid w:val="00057724"/>
    <w:rsid w:val="0006216E"/>
    <w:rsid w:val="00064988"/>
    <w:rsid w:val="00065F3B"/>
    <w:rsid w:val="00066249"/>
    <w:rsid w:val="00067A7B"/>
    <w:rsid w:val="00074CE7"/>
    <w:rsid w:val="00077179"/>
    <w:rsid w:val="00080DD2"/>
    <w:rsid w:val="00081A11"/>
    <w:rsid w:val="00082EC3"/>
    <w:rsid w:val="000840A9"/>
    <w:rsid w:val="00091B87"/>
    <w:rsid w:val="000931FE"/>
    <w:rsid w:val="00093613"/>
    <w:rsid w:val="000A39AA"/>
    <w:rsid w:val="000B2C3E"/>
    <w:rsid w:val="000B3915"/>
    <w:rsid w:val="000B4A18"/>
    <w:rsid w:val="000B522B"/>
    <w:rsid w:val="000B5D8B"/>
    <w:rsid w:val="000B7D41"/>
    <w:rsid w:val="000C1850"/>
    <w:rsid w:val="000C2BCA"/>
    <w:rsid w:val="000C3276"/>
    <w:rsid w:val="000C6FBB"/>
    <w:rsid w:val="000D1A3F"/>
    <w:rsid w:val="000D32C2"/>
    <w:rsid w:val="000D3E81"/>
    <w:rsid w:val="000D5373"/>
    <w:rsid w:val="000E0315"/>
    <w:rsid w:val="000E400D"/>
    <w:rsid w:val="000E75CF"/>
    <w:rsid w:val="000F065A"/>
    <w:rsid w:val="000F17CD"/>
    <w:rsid w:val="000F34D9"/>
    <w:rsid w:val="000F3BDA"/>
    <w:rsid w:val="000F4CD9"/>
    <w:rsid w:val="0010218C"/>
    <w:rsid w:val="00103AAB"/>
    <w:rsid w:val="00104798"/>
    <w:rsid w:val="00106476"/>
    <w:rsid w:val="00107148"/>
    <w:rsid w:val="0010734F"/>
    <w:rsid w:val="001153C6"/>
    <w:rsid w:val="00121810"/>
    <w:rsid w:val="00122E8B"/>
    <w:rsid w:val="001241AE"/>
    <w:rsid w:val="00125B0B"/>
    <w:rsid w:val="00130BEF"/>
    <w:rsid w:val="00130F02"/>
    <w:rsid w:val="00140849"/>
    <w:rsid w:val="001417B3"/>
    <w:rsid w:val="00141AEC"/>
    <w:rsid w:val="001429D2"/>
    <w:rsid w:val="00143E4B"/>
    <w:rsid w:val="00152825"/>
    <w:rsid w:val="00152F19"/>
    <w:rsid w:val="00153699"/>
    <w:rsid w:val="001622A7"/>
    <w:rsid w:val="001651BF"/>
    <w:rsid w:val="00165913"/>
    <w:rsid w:val="001707F1"/>
    <w:rsid w:val="0017628C"/>
    <w:rsid w:val="00177983"/>
    <w:rsid w:val="00177B0D"/>
    <w:rsid w:val="00186447"/>
    <w:rsid w:val="00187525"/>
    <w:rsid w:val="00187621"/>
    <w:rsid w:val="00191F42"/>
    <w:rsid w:val="00195C04"/>
    <w:rsid w:val="001A4CF5"/>
    <w:rsid w:val="001A524A"/>
    <w:rsid w:val="001A6815"/>
    <w:rsid w:val="001A6B60"/>
    <w:rsid w:val="001A7260"/>
    <w:rsid w:val="001B4D41"/>
    <w:rsid w:val="001C02CE"/>
    <w:rsid w:val="001C06E0"/>
    <w:rsid w:val="001C08FC"/>
    <w:rsid w:val="001C095A"/>
    <w:rsid w:val="001C2B63"/>
    <w:rsid w:val="001C32CA"/>
    <w:rsid w:val="001E09AA"/>
    <w:rsid w:val="001E5F28"/>
    <w:rsid w:val="001F1A64"/>
    <w:rsid w:val="001F4D0C"/>
    <w:rsid w:val="001F52EE"/>
    <w:rsid w:val="00210448"/>
    <w:rsid w:val="00212836"/>
    <w:rsid w:val="00212DFE"/>
    <w:rsid w:val="002204B0"/>
    <w:rsid w:val="00221BDC"/>
    <w:rsid w:val="00221C13"/>
    <w:rsid w:val="00222DB4"/>
    <w:rsid w:val="002247BC"/>
    <w:rsid w:val="00227E34"/>
    <w:rsid w:val="00227E4D"/>
    <w:rsid w:val="0024068A"/>
    <w:rsid w:val="002556CD"/>
    <w:rsid w:val="00255FEF"/>
    <w:rsid w:val="00256FB1"/>
    <w:rsid w:val="00262DAC"/>
    <w:rsid w:val="00273F40"/>
    <w:rsid w:val="002766EA"/>
    <w:rsid w:val="00276D63"/>
    <w:rsid w:val="00277B13"/>
    <w:rsid w:val="00283F76"/>
    <w:rsid w:val="00284AB4"/>
    <w:rsid w:val="00292915"/>
    <w:rsid w:val="002957A3"/>
    <w:rsid w:val="002A3921"/>
    <w:rsid w:val="002B0227"/>
    <w:rsid w:val="002B0564"/>
    <w:rsid w:val="002B62DD"/>
    <w:rsid w:val="002C1188"/>
    <w:rsid w:val="002C19D5"/>
    <w:rsid w:val="002C3B0D"/>
    <w:rsid w:val="002C6755"/>
    <w:rsid w:val="002C6C51"/>
    <w:rsid w:val="002D201D"/>
    <w:rsid w:val="002D2E36"/>
    <w:rsid w:val="002D6DF7"/>
    <w:rsid w:val="002E1178"/>
    <w:rsid w:val="002E2F71"/>
    <w:rsid w:val="002E428A"/>
    <w:rsid w:val="002E52C2"/>
    <w:rsid w:val="002E54A4"/>
    <w:rsid w:val="002E665B"/>
    <w:rsid w:val="002F6FAF"/>
    <w:rsid w:val="002F7550"/>
    <w:rsid w:val="00300588"/>
    <w:rsid w:val="003060C3"/>
    <w:rsid w:val="003065E4"/>
    <w:rsid w:val="003068D5"/>
    <w:rsid w:val="0030790E"/>
    <w:rsid w:val="00313725"/>
    <w:rsid w:val="003155E1"/>
    <w:rsid w:val="00316458"/>
    <w:rsid w:val="00327668"/>
    <w:rsid w:val="00330FC3"/>
    <w:rsid w:val="00337BCD"/>
    <w:rsid w:val="00345C85"/>
    <w:rsid w:val="003556A4"/>
    <w:rsid w:val="00356541"/>
    <w:rsid w:val="00357A55"/>
    <w:rsid w:val="003606BE"/>
    <w:rsid w:val="003621A3"/>
    <w:rsid w:val="00365FD9"/>
    <w:rsid w:val="003660DA"/>
    <w:rsid w:val="00371F32"/>
    <w:rsid w:val="003739FB"/>
    <w:rsid w:val="00375272"/>
    <w:rsid w:val="00381F57"/>
    <w:rsid w:val="003855E0"/>
    <w:rsid w:val="00386C15"/>
    <w:rsid w:val="0038786A"/>
    <w:rsid w:val="0039179E"/>
    <w:rsid w:val="0039220D"/>
    <w:rsid w:val="003978DA"/>
    <w:rsid w:val="003A628A"/>
    <w:rsid w:val="003B1537"/>
    <w:rsid w:val="003B4E7E"/>
    <w:rsid w:val="003B4FFC"/>
    <w:rsid w:val="003C1B24"/>
    <w:rsid w:val="003C222B"/>
    <w:rsid w:val="003D1B5C"/>
    <w:rsid w:val="003D2179"/>
    <w:rsid w:val="003D3B06"/>
    <w:rsid w:val="003D4431"/>
    <w:rsid w:val="003D6330"/>
    <w:rsid w:val="003E0B11"/>
    <w:rsid w:val="003E132E"/>
    <w:rsid w:val="003F0204"/>
    <w:rsid w:val="003F3AC3"/>
    <w:rsid w:val="003F3BE0"/>
    <w:rsid w:val="004008FD"/>
    <w:rsid w:val="00400EC3"/>
    <w:rsid w:val="00402216"/>
    <w:rsid w:val="00413032"/>
    <w:rsid w:val="00413D98"/>
    <w:rsid w:val="004153E9"/>
    <w:rsid w:val="00423753"/>
    <w:rsid w:val="00424184"/>
    <w:rsid w:val="00424E8F"/>
    <w:rsid w:val="00434AAB"/>
    <w:rsid w:val="0043664A"/>
    <w:rsid w:val="00447FF1"/>
    <w:rsid w:val="00451420"/>
    <w:rsid w:val="00457A25"/>
    <w:rsid w:val="00457D7A"/>
    <w:rsid w:val="004602F4"/>
    <w:rsid w:val="00464ACB"/>
    <w:rsid w:val="004679C7"/>
    <w:rsid w:val="00467B4B"/>
    <w:rsid w:val="00473BE9"/>
    <w:rsid w:val="004744D4"/>
    <w:rsid w:val="004813AB"/>
    <w:rsid w:val="00483704"/>
    <w:rsid w:val="00483E13"/>
    <w:rsid w:val="00490D25"/>
    <w:rsid w:val="00493248"/>
    <w:rsid w:val="004A2E66"/>
    <w:rsid w:val="004B5BE1"/>
    <w:rsid w:val="004B630F"/>
    <w:rsid w:val="004C042D"/>
    <w:rsid w:val="004D3855"/>
    <w:rsid w:val="004E5249"/>
    <w:rsid w:val="004F1E85"/>
    <w:rsid w:val="005017BC"/>
    <w:rsid w:val="00512B9B"/>
    <w:rsid w:val="00513D28"/>
    <w:rsid w:val="005173A9"/>
    <w:rsid w:val="00521116"/>
    <w:rsid w:val="005229FE"/>
    <w:rsid w:val="00522E66"/>
    <w:rsid w:val="00527196"/>
    <w:rsid w:val="00531267"/>
    <w:rsid w:val="00532CFC"/>
    <w:rsid w:val="00533BB8"/>
    <w:rsid w:val="00535215"/>
    <w:rsid w:val="005362F6"/>
    <w:rsid w:val="00540230"/>
    <w:rsid w:val="0055056D"/>
    <w:rsid w:val="00557C89"/>
    <w:rsid w:val="00566366"/>
    <w:rsid w:val="005716C8"/>
    <w:rsid w:val="00572600"/>
    <w:rsid w:val="0057322C"/>
    <w:rsid w:val="00573263"/>
    <w:rsid w:val="00576972"/>
    <w:rsid w:val="00576BAC"/>
    <w:rsid w:val="00581B6A"/>
    <w:rsid w:val="00590256"/>
    <w:rsid w:val="00590AC2"/>
    <w:rsid w:val="00591D2E"/>
    <w:rsid w:val="00592D9C"/>
    <w:rsid w:val="0059373E"/>
    <w:rsid w:val="00594A15"/>
    <w:rsid w:val="005A592B"/>
    <w:rsid w:val="005B3A6F"/>
    <w:rsid w:val="005B58B8"/>
    <w:rsid w:val="005B5F99"/>
    <w:rsid w:val="005B6821"/>
    <w:rsid w:val="005B7B62"/>
    <w:rsid w:val="005C3CA0"/>
    <w:rsid w:val="005C7D7A"/>
    <w:rsid w:val="005C7ED8"/>
    <w:rsid w:val="005D17D6"/>
    <w:rsid w:val="005D3925"/>
    <w:rsid w:val="005D6A13"/>
    <w:rsid w:val="005E4E88"/>
    <w:rsid w:val="005F01F1"/>
    <w:rsid w:val="005F0BF0"/>
    <w:rsid w:val="005F21D2"/>
    <w:rsid w:val="005F3CBD"/>
    <w:rsid w:val="005F62CE"/>
    <w:rsid w:val="006000C6"/>
    <w:rsid w:val="006009FD"/>
    <w:rsid w:val="0060508A"/>
    <w:rsid w:val="006071FF"/>
    <w:rsid w:val="0061086F"/>
    <w:rsid w:val="0061101B"/>
    <w:rsid w:val="00614DA4"/>
    <w:rsid w:val="00615E8C"/>
    <w:rsid w:val="00616A2D"/>
    <w:rsid w:val="00621128"/>
    <w:rsid w:val="00621434"/>
    <w:rsid w:val="006229AA"/>
    <w:rsid w:val="00630B3E"/>
    <w:rsid w:val="00630DD9"/>
    <w:rsid w:val="0063110B"/>
    <w:rsid w:val="00633576"/>
    <w:rsid w:val="00634027"/>
    <w:rsid w:val="00642017"/>
    <w:rsid w:val="006426AA"/>
    <w:rsid w:val="00644761"/>
    <w:rsid w:val="00646CCC"/>
    <w:rsid w:val="0064779A"/>
    <w:rsid w:val="00650405"/>
    <w:rsid w:val="006507C3"/>
    <w:rsid w:val="00652597"/>
    <w:rsid w:val="00653F1B"/>
    <w:rsid w:val="00657277"/>
    <w:rsid w:val="006572E8"/>
    <w:rsid w:val="006578E6"/>
    <w:rsid w:val="0066050B"/>
    <w:rsid w:val="00661367"/>
    <w:rsid w:val="00662FB8"/>
    <w:rsid w:val="00675238"/>
    <w:rsid w:val="0068357F"/>
    <w:rsid w:val="00690863"/>
    <w:rsid w:val="00694EF1"/>
    <w:rsid w:val="0069577D"/>
    <w:rsid w:val="00697428"/>
    <w:rsid w:val="006A0913"/>
    <w:rsid w:val="006A3C99"/>
    <w:rsid w:val="006A4DA3"/>
    <w:rsid w:val="006B14CB"/>
    <w:rsid w:val="006B202B"/>
    <w:rsid w:val="006B2D8C"/>
    <w:rsid w:val="006C1D12"/>
    <w:rsid w:val="006C45AC"/>
    <w:rsid w:val="006D0930"/>
    <w:rsid w:val="006D14A4"/>
    <w:rsid w:val="006D22B3"/>
    <w:rsid w:val="006D2395"/>
    <w:rsid w:val="006D367B"/>
    <w:rsid w:val="006D6359"/>
    <w:rsid w:val="006E20F1"/>
    <w:rsid w:val="006E30AD"/>
    <w:rsid w:val="006E408B"/>
    <w:rsid w:val="006E78D8"/>
    <w:rsid w:val="006F460A"/>
    <w:rsid w:val="006F6C16"/>
    <w:rsid w:val="00702361"/>
    <w:rsid w:val="00702615"/>
    <w:rsid w:val="0070462C"/>
    <w:rsid w:val="007069CF"/>
    <w:rsid w:val="0071220A"/>
    <w:rsid w:val="00712786"/>
    <w:rsid w:val="007171D6"/>
    <w:rsid w:val="00721158"/>
    <w:rsid w:val="00725147"/>
    <w:rsid w:val="007327B5"/>
    <w:rsid w:val="00737042"/>
    <w:rsid w:val="00737AD3"/>
    <w:rsid w:val="0074751C"/>
    <w:rsid w:val="00750A98"/>
    <w:rsid w:val="00751C50"/>
    <w:rsid w:val="007520FC"/>
    <w:rsid w:val="007560C5"/>
    <w:rsid w:val="007573CB"/>
    <w:rsid w:val="007578D3"/>
    <w:rsid w:val="007616D6"/>
    <w:rsid w:val="00765817"/>
    <w:rsid w:val="00766029"/>
    <w:rsid w:val="00766BA8"/>
    <w:rsid w:val="00767D7C"/>
    <w:rsid w:val="00780FBB"/>
    <w:rsid w:val="007828D7"/>
    <w:rsid w:val="00784A85"/>
    <w:rsid w:val="00784FDC"/>
    <w:rsid w:val="00785B36"/>
    <w:rsid w:val="00786DFD"/>
    <w:rsid w:val="00790AF8"/>
    <w:rsid w:val="00797C62"/>
    <w:rsid w:val="007A2350"/>
    <w:rsid w:val="007A482B"/>
    <w:rsid w:val="007B4500"/>
    <w:rsid w:val="007B4B14"/>
    <w:rsid w:val="007C0225"/>
    <w:rsid w:val="007C1FE0"/>
    <w:rsid w:val="007C3ADC"/>
    <w:rsid w:val="007C56C6"/>
    <w:rsid w:val="007D0932"/>
    <w:rsid w:val="007D15AF"/>
    <w:rsid w:val="007D2860"/>
    <w:rsid w:val="007D4E87"/>
    <w:rsid w:val="007D6BD9"/>
    <w:rsid w:val="007E66A1"/>
    <w:rsid w:val="007E7416"/>
    <w:rsid w:val="007F1CDA"/>
    <w:rsid w:val="007F38F1"/>
    <w:rsid w:val="007F45D4"/>
    <w:rsid w:val="00801D41"/>
    <w:rsid w:val="008030DC"/>
    <w:rsid w:val="00804069"/>
    <w:rsid w:val="00806C76"/>
    <w:rsid w:val="008116FE"/>
    <w:rsid w:val="008132B7"/>
    <w:rsid w:val="008229D0"/>
    <w:rsid w:val="00822CE6"/>
    <w:rsid w:val="00822EFD"/>
    <w:rsid w:val="00824430"/>
    <w:rsid w:val="00825C5A"/>
    <w:rsid w:val="00825D16"/>
    <w:rsid w:val="00826350"/>
    <w:rsid w:val="00830802"/>
    <w:rsid w:val="00833B35"/>
    <w:rsid w:val="008376B0"/>
    <w:rsid w:val="00841B83"/>
    <w:rsid w:val="00841D0E"/>
    <w:rsid w:val="008459CA"/>
    <w:rsid w:val="008471F8"/>
    <w:rsid w:val="00854691"/>
    <w:rsid w:val="00857423"/>
    <w:rsid w:val="00861AA4"/>
    <w:rsid w:val="008659C0"/>
    <w:rsid w:val="00871936"/>
    <w:rsid w:val="00872324"/>
    <w:rsid w:val="0088050C"/>
    <w:rsid w:val="00881342"/>
    <w:rsid w:val="00884A9D"/>
    <w:rsid w:val="00886851"/>
    <w:rsid w:val="00894E4E"/>
    <w:rsid w:val="008959A3"/>
    <w:rsid w:val="008A22E2"/>
    <w:rsid w:val="008A2ADE"/>
    <w:rsid w:val="008B103B"/>
    <w:rsid w:val="008C08ED"/>
    <w:rsid w:val="008C1040"/>
    <w:rsid w:val="008C5789"/>
    <w:rsid w:val="008C7245"/>
    <w:rsid w:val="008D2753"/>
    <w:rsid w:val="008D45B7"/>
    <w:rsid w:val="008D73AC"/>
    <w:rsid w:val="008D7AFB"/>
    <w:rsid w:val="008E061B"/>
    <w:rsid w:val="008E5551"/>
    <w:rsid w:val="008E7DFC"/>
    <w:rsid w:val="008F2453"/>
    <w:rsid w:val="00900BE0"/>
    <w:rsid w:val="00904FFB"/>
    <w:rsid w:val="00913F86"/>
    <w:rsid w:val="0091625B"/>
    <w:rsid w:val="0091778B"/>
    <w:rsid w:val="00917F7A"/>
    <w:rsid w:val="00917FC4"/>
    <w:rsid w:val="00922573"/>
    <w:rsid w:val="00922EC8"/>
    <w:rsid w:val="00932A72"/>
    <w:rsid w:val="009360EB"/>
    <w:rsid w:val="00940BC9"/>
    <w:rsid w:val="00945380"/>
    <w:rsid w:val="009454C1"/>
    <w:rsid w:val="00951A59"/>
    <w:rsid w:val="0095303A"/>
    <w:rsid w:val="00953C02"/>
    <w:rsid w:val="00954A33"/>
    <w:rsid w:val="00957EEB"/>
    <w:rsid w:val="00966F07"/>
    <w:rsid w:val="00970656"/>
    <w:rsid w:val="0097216D"/>
    <w:rsid w:val="0097292F"/>
    <w:rsid w:val="0098025F"/>
    <w:rsid w:val="00984019"/>
    <w:rsid w:val="0098453B"/>
    <w:rsid w:val="00991686"/>
    <w:rsid w:val="00991B4C"/>
    <w:rsid w:val="00995F00"/>
    <w:rsid w:val="009A23DF"/>
    <w:rsid w:val="009A3A6F"/>
    <w:rsid w:val="009A54EA"/>
    <w:rsid w:val="009B3FE2"/>
    <w:rsid w:val="009B50B4"/>
    <w:rsid w:val="009C2D4A"/>
    <w:rsid w:val="009C6969"/>
    <w:rsid w:val="009D1EB1"/>
    <w:rsid w:val="009D7681"/>
    <w:rsid w:val="009E1D18"/>
    <w:rsid w:val="009E497E"/>
    <w:rsid w:val="009E4EB0"/>
    <w:rsid w:val="009E6E52"/>
    <w:rsid w:val="009F2C5C"/>
    <w:rsid w:val="009F3050"/>
    <w:rsid w:val="009F64E6"/>
    <w:rsid w:val="00A05789"/>
    <w:rsid w:val="00A1243C"/>
    <w:rsid w:val="00A14CD6"/>
    <w:rsid w:val="00A152B4"/>
    <w:rsid w:val="00A205E6"/>
    <w:rsid w:val="00A22BFC"/>
    <w:rsid w:val="00A22C98"/>
    <w:rsid w:val="00A2495B"/>
    <w:rsid w:val="00A45B5F"/>
    <w:rsid w:val="00A46258"/>
    <w:rsid w:val="00A47BD6"/>
    <w:rsid w:val="00A563F1"/>
    <w:rsid w:val="00A57070"/>
    <w:rsid w:val="00A66F86"/>
    <w:rsid w:val="00A76C62"/>
    <w:rsid w:val="00A80738"/>
    <w:rsid w:val="00A81FE5"/>
    <w:rsid w:val="00A9451C"/>
    <w:rsid w:val="00AA11B7"/>
    <w:rsid w:val="00AA4CE8"/>
    <w:rsid w:val="00AA5084"/>
    <w:rsid w:val="00AA5365"/>
    <w:rsid w:val="00AA610A"/>
    <w:rsid w:val="00AA6DCA"/>
    <w:rsid w:val="00AB7A02"/>
    <w:rsid w:val="00AD123E"/>
    <w:rsid w:val="00AD13AB"/>
    <w:rsid w:val="00AD3E82"/>
    <w:rsid w:val="00AD4D7E"/>
    <w:rsid w:val="00AD792A"/>
    <w:rsid w:val="00AE1BE3"/>
    <w:rsid w:val="00AF0C74"/>
    <w:rsid w:val="00AF4CDE"/>
    <w:rsid w:val="00AF53CE"/>
    <w:rsid w:val="00AF5739"/>
    <w:rsid w:val="00B04DBA"/>
    <w:rsid w:val="00B11E09"/>
    <w:rsid w:val="00B17AB7"/>
    <w:rsid w:val="00B311E9"/>
    <w:rsid w:val="00B3773A"/>
    <w:rsid w:val="00B42976"/>
    <w:rsid w:val="00B47DC9"/>
    <w:rsid w:val="00B52E8E"/>
    <w:rsid w:val="00B54531"/>
    <w:rsid w:val="00B57B14"/>
    <w:rsid w:val="00B600CA"/>
    <w:rsid w:val="00B62F93"/>
    <w:rsid w:val="00B64EFB"/>
    <w:rsid w:val="00B67761"/>
    <w:rsid w:val="00B70337"/>
    <w:rsid w:val="00B71D75"/>
    <w:rsid w:val="00B72355"/>
    <w:rsid w:val="00B74F4A"/>
    <w:rsid w:val="00B7566C"/>
    <w:rsid w:val="00B75E8A"/>
    <w:rsid w:val="00B77AEE"/>
    <w:rsid w:val="00B81DA1"/>
    <w:rsid w:val="00B83D4F"/>
    <w:rsid w:val="00B87346"/>
    <w:rsid w:val="00B90C91"/>
    <w:rsid w:val="00B93C5E"/>
    <w:rsid w:val="00B96CD3"/>
    <w:rsid w:val="00BA37CC"/>
    <w:rsid w:val="00BA3B01"/>
    <w:rsid w:val="00BA57B6"/>
    <w:rsid w:val="00BB66F1"/>
    <w:rsid w:val="00BB6939"/>
    <w:rsid w:val="00BB6E06"/>
    <w:rsid w:val="00BC020D"/>
    <w:rsid w:val="00BC4D91"/>
    <w:rsid w:val="00BC613D"/>
    <w:rsid w:val="00BD5CC8"/>
    <w:rsid w:val="00BE067E"/>
    <w:rsid w:val="00BE1BBC"/>
    <w:rsid w:val="00BF3286"/>
    <w:rsid w:val="00BF7292"/>
    <w:rsid w:val="00C040FD"/>
    <w:rsid w:val="00C05DD4"/>
    <w:rsid w:val="00C10E9F"/>
    <w:rsid w:val="00C146EE"/>
    <w:rsid w:val="00C16582"/>
    <w:rsid w:val="00C20FC0"/>
    <w:rsid w:val="00C230AB"/>
    <w:rsid w:val="00C25815"/>
    <w:rsid w:val="00C27B16"/>
    <w:rsid w:val="00C32CE6"/>
    <w:rsid w:val="00C340E8"/>
    <w:rsid w:val="00C34345"/>
    <w:rsid w:val="00C360D9"/>
    <w:rsid w:val="00C3623A"/>
    <w:rsid w:val="00C37645"/>
    <w:rsid w:val="00C41268"/>
    <w:rsid w:val="00C425C5"/>
    <w:rsid w:val="00C51099"/>
    <w:rsid w:val="00C571E0"/>
    <w:rsid w:val="00C605FE"/>
    <w:rsid w:val="00C60B1C"/>
    <w:rsid w:val="00C6757C"/>
    <w:rsid w:val="00C67FD1"/>
    <w:rsid w:val="00C74B71"/>
    <w:rsid w:val="00C75576"/>
    <w:rsid w:val="00C83AA7"/>
    <w:rsid w:val="00C84AC9"/>
    <w:rsid w:val="00C84CC6"/>
    <w:rsid w:val="00C85330"/>
    <w:rsid w:val="00C94E74"/>
    <w:rsid w:val="00C972E7"/>
    <w:rsid w:val="00CA1F39"/>
    <w:rsid w:val="00CA31F2"/>
    <w:rsid w:val="00CA5906"/>
    <w:rsid w:val="00CA7056"/>
    <w:rsid w:val="00CB3EA5"/>
    <w:rsid w:val="00CB4F75"/>
    <w:rsid w:val="00CC0028"/>
    <w:rsid w:val="00CC42A2"/>
    <w:rsid w:val="00CC584A"/>
    <w:rsid w:val="00CD25E8"/>
    <w:rsid w:val="00CD6A72"/>
    <w:rsid w:val="00CD70DD"/>
    <w:rsid w:val="00CE4796"/>
    <w:rsid w:val="00CF6D80"/>
    <w:rsid w:val="00D05E49"/>
    <w:rsid w:val="00D06064"/>
    <w:rsid w:val="00D156F2"/>
    <w:rsid w:val="00D158CB"/>
    <w:rsid w:val="00D214E2"/>
    <w:rsid w:val="00D271CE"/>
    <w:rsid w:val="00D31382"/>
    <w:rsid w:val="00D31F71"/>
    <w:rsid w:val="00D37431"/>
    <w:rsid w:val="00D422E9"/>
    <w:rsid w:val="00D472F0"/>
    <w:rsid w:val="00D6233B"/>
    <w:rsid w:val="00D64F61"/>
    <w:rsid w:val="00D65444"/>
    <w:rsid w:val="00D66833"/>
    <w:rsid w:val="00D66E30"/>
    <w:rsid w:val="00D70AF2"/>
    <w:rsid w:val="00D71822"/>
    <w:rsid w:val="00D75365"/>
    <w:rsid w:val="00D76161"/>
    <w:rsid w:val="00D774C6"/>
    <w:rsid w:val="00D8369E"/>
    <w:rsid w:val="00D841B9"/>
    <w:rsid w:val="00D85578"/>
    <w:rsid w:val="00D86786"/>
    <w:rsid w:val="00D87D9F"/>
    <w:rsid w:val="00D955E7"/>
    <w:rsid w:val="00D97B50"/>
    <w:rsid w:val="00DA5C6A"/>
    <w:rsid w:val="00DA6C06"/>
    <w:rsid w:val="00DB026F"/>
    <w:rsid w:val="00DB1FEF"/>
    <w:rsid w:val="00DB3075"/>
    <w:rsid w:val="00DB5687"/>
    <w:rsid w:val="00DB6A0B"/>
    <w:rsid w:val="00DC0793"/>
    <w:rsid w:val="00DC4BBD"/>
    <w:rsid w:val="00DD0EA7"/>
    <w:rsid w:val="00DD32E9"/>
    <w:rsid w:val="00DD7C17"/>
    <w:rsid w:val="00DE1056"/>
    <w:rsid w:val="00DE67DC"/>
    <w:rsid w:val="00DF1D89"/>
    <w:rsid w:val="00DF3A19"/>
    <w:rsid w:val="00DF534F"/>
    <w:rsid w:val="00DF6588"/>
    <w:rsid w:val="00E0162B"/>
    <w:rsid w:val="00E01BC1"/>
    <w:rsid w:val="00E048A5"/>
    <w:rsid w:val="00E0505E"/>
    <w:rsid w:val="00E057D5"/>
    <w:rsid w:val="00E07469"/>
    <w:rsid w:val="00E0783E"/>
    <w:rsid w:val="00E137D8"/>
    <w:rsid w:val="00E13C5A"/>
    <w:rsid w:val="00E24313"/>
    <w:rsid w:val="00E31504"/>
    <w:rsid w:val="00E33074"/>
    <w:rsid w:val="00E477E3"/>
    <w:rsid w:val="00E5321F"/>
    <w:rsid w:val="00E54DBE"/>
    <w:rsid w:val="00E54F5B"/>
    <w:rsid w:val="00E65631"/>
    <w:rsid w:val="00E66314"/>
    <w:rsid w:val="00E70529"/>
    <w:rsid w:val="00E74D18"/>
    <w:rsid w:val="00E937B9"/>
    <w:rsid w:val="00E93C7C"/>
    <w:rsid w:val="00EA1747"/>
    <w:rsid w:val="00EA3F91"/>
    <w:rsid w:val="00EA519D"/>
    <w:rsid w:val="00EB396F"/>
    <w:rsid w:val="00EB464D"/>
    <w:rsid w:val="00EB5370"/>
    <w:rsid w:val="00EB5433"/>
    <w:rsid w:val="00EB6FBA"/>
    <w:rsid w:val="00EB795D"/>
    <w:rsid w:val="00EC2C4C"/>
    <w:rsid w:val="00EC3CDC"/>
    <w:rsid w:val="00EC58FB"/>
    <w:rsid w:val="00ED4893"/>
    <w:rsid w:val="00ED4E4A"/>
    <w:rsid w:val="00ED58BB"/>
    <w:rsid w:val="00EE3714"/>
    <w:rsid w:val="00EE430A"/>
    <w:rsid w:val="00EE5115"/>
    <w:rsid w:val="00EF1E3D"/>
    <w:rsid w:val="00EF63E9"/>
    <w:rsid w:val="00F0167D"/>
    <w:rsid w:val="00F03620"/>
    <w:rsid w:val="00F070E7"/>
    <w:rsid w:val="00F07F5C"/>
    <w:rsid w:val="00F14397"/>
    <w:rsid w:val="00F165B2"/>
    <w:rsid w:val="00F16973"/>
    <w:rsid w:val="00F207C0"/>
    <w:rsid w:val="00F24594"/>
    <w:rsid w:val="00F24648"/>
    <w:rsid w:val="00F273EE"/>
    <w:rsid w:val="00F35EB6"/>
    <w:rsid w:val="00F40AB2"/>
    <w:rsid w:val="00F42A86"/>
    <w:rsid w:val="00F4433B"/>
    <w:rsid w:val="00F45E39"/>
    <w:rsid w:val="00F45FA3"/>
    <w:rsid w:val="00F528DB"/>
    <w:rsid w:val="00F55C51"/>
    <w:rsid w:val="00F62395"/>
    <w:rsid w:val="00F6255D"/>
    <w:rsid w:val="00F639B2"/>
    <w:rsid w:val="00F63E9F"/>
    <w:rsid w:val="00F64210"/>
    <w:rsid w:val="00F6515F"/>
    <w:rsid w:val="00F66C7F"/>
    <w:rsid w:val="00F75A80"/>
    <w:rsid w:val="00F91C6B"/>
    <w:rsid w:val="00F95F5C"/>
    <w:rsid w:val="00FA1F54"/>
    <w:rsid w:val="00FA2014"/>
    <w:rsid w:val="00FA5D92"/>
    <w:rsid w:val="00FB2A7A"/>
    <w:rsid w:val="00FB4115"/>
    <w:rsid w:val="00FC06DF"/>
    <w:rsid w:val="00FC2ECF"/>
    <w:rsid w:val="00FC43C7"/>
    <w:rsid w:val="00FD2361"/>
    <w:rsid w:val="00FD487B"/>
    <w:rsid w:val="00FE02B1"/>
    <w:rsid w:val="00FE612E"/>
    <w:rsid w:val="00FE728A"/>
    <w:rsid w:val="00FF13DD"/>
    <w:rsid w:val="00FF3A53"/>
    <w:rsid w:val="00FF5433"/>
    <w:rsid w:val="00FF63C8"/>
    <w:rsid w:val="00FF657A"/>
    <w:rsid w:val="00FF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E2CC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3E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4AC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30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41B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4E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E4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B2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2D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2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8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84FD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840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0A9"/>
  </w:style>
  <w:style w:type="paragraph" w:styleId="Footer">
    <w:name w:val="footer"/>
    <w:basedOn w:val="Normal"/>
    <w:link w:val="FooterChar"/>
    <w:uiPriority w:val="99"/>
    <w:unhideWhenUsed/>
    <w:rsid w:val="000840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0A9"/>
  </w:style>
  <w:style w:type="character" w:styleId="LineNumber">
    <w:name w:val="line number"/>
    <w:basedOn w:val="DefaultParagraphFont"/>
    <w:uiPriority w:val="99"/>
    <w:semiHidden/>
    <w:unhideWhenUsed/>
    <w:rsid w:val="000840A9"/>
  </w:style>
  <w:style w:type="character" w:styleId="Strong">
    <w:name w:val="Strong"/>
    <w:basedOn w:val="DefaultParagraphFont"/>
    <w:uiPriority w:val="22"/>
    <w:qFormat/>
    <w:rsid w:val="00AA11B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A681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table" w:styleId="TableGrid">
    <w:name w:val="Table Grid"/>
    <w:basedOn w:val="TableNormal"/>
    <w:uiPriority w:val="39"/>
    <w:rsid w:val="007D1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3B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60DA"/>
  </w:style>
  <w:style w:type="character" w:customStyle="1" w:styleId="Heading3Char">
    <w:name w:val="Heading 3 Char"/>
    <w:basedOn w:val="DefaultParagraphFont"/>
    <w:link w:val="Heading3"/>
    <w:uiPriority w:val="9"/>
    <w:rsid w:val="00CB3EA5"/>
    <w:rPr>
      <w:rFonts w:asciiTheme="majorHAnsi" w:eastAsiaTheme="majorEastAsia" w:hAnsiTheme="majorHAnsi" w:cstheme="majorBidi"/>
      <w:lang w:val="en-AU" w:eastAsia="en-AU"/>
    </w:rPr>
  </w:style>
  <w:style w:type="character" w:styleId="Emphasis">
    <w:name w:val="Emphasis"/>
    <w:basedOn w:val="DefaultParagraphFont"/>
    <w:uiPriority w:val="20"/>
    <w:qFormat/>
    <w:rsid w:val="00381F57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5A8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3E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4AC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30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41B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4E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E4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B2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2D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2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8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84FD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840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0A9"/>
  </w:style>
  <w:style w:type="paragraph" w:styleId="Footer">
    <w:name w:val="footer"/>
    <w:basedOn w:val="Normal"/>
    <w:link w:val="FooterChar"/>
    <w:uiPriority w:val="99"/>
    <w:unhideWhenUsed/>
    <w:rsid w:val="000840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0A9"/>
  </w:style>
  <w:style w:type="character" w:styleId="LineNumber">
    <w:name w:val="line number"/>
    <w:basedOn w:val="DefaultParagraphFont"/>
    <w:uiPriority w:val="99"/>
    <w:semiHidden/>
    <w:unhideWhenUsed/>
    <w:rsid w:val="000840A9"/>
  </w:style>
  <w:style w:type="character" w:styleId="Strong">
    <w:name w:val="Strong"/>
    <w:basedOn w:val="DefaultParagraphFont"/>
    <w:uiPriority w:val="22"/>
    <w:qFormat/>
    <w:rsid w:val="00AA11B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A681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table" w:styleId="TableGrid">
    <w:name w:val="Table Grid"/>
    <w:basedOn w:val="TableNormal"/>
    <w:uiPriority w:val="39"/>
    <w:rsid w:val="007D1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3B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60DA"/>
  </w:style>
  <w:style w:type="character" w:customStyle="1" w:styleId="Heading3Char">
    <w:name w:val="Heading 3 Char"/>
    <w:basedOn w:val="DefaultParagraphFont"/>
    <w:link w:val="Heading3"/>
    <w:uiPriority w:val="9"/>
    <w:rsid w:val="00CB3EA5"/>
    <w:rPr>
      <w:rFonts w:asciiTheme="majorHAnsi" w:eastAsiaTheme="majorEastAsia" w:hAnsiTheme="majorHAnsi" w:cstheme="majorBidi"/>
      <w:lang w:val="en-AU" w:eastAsia="en-AU"/>
    </w:rPr>
  </w:style>
  <w:style w:type="character" w:styleId="Emphasis">
    <w:name w:val="Emphasis"/>
    <w:basedOn w:val="DefaultParagraphFont"/>
    <w:uiPriority w:val="20"/>
    <w:qFormat/>
    <w:rsid w:val="00381F57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5A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3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3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8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5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9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9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34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29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797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438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50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9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2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4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419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6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7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02082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32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05279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6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113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732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1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ED972-B453-4D8B-9FE1-5CE116F22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8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Ceklic</dc:creator>
  <cp:lastModifiedBy>Maria Lourdes Vallente</cp:lastModifiedBy>
  <cp:revision>2</cp:revision>
  <cp:lastPrinted>2021-06-14T02:34:00Z</cp:lastPrinted>
  <dcterms:created xsi:type="dcterms:W3CDTF">2022-04-01T18:29:00Z</dcterms:created>
  <dcterms:modified xsi:type="dcterms:W3CDTF">2022-04-0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cident-analysis-and-prevention</vt:lpwstr>
  </property>
  <property fmtid="{D5CDD505-2E9C-101B-9397-08002B2CF9AE}" pid="3" name="Mendeley Recent Style Name 0_1">
    <vt:lpwstr>Accident Analysis and Preven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ureus</vt:lpwstr>
  </property>
  <property fmtid="{D5CDD505-2E9C-101B-9397-08002B2CF9AE}" pid="11" name="Mendeley Recent Style Name 4_1">
    <vt:lpwstr>Cureus</vt:lpwstr>
  </property>
  <property fmtid="{D5CDD505-2E9C-101B-9397-08002B2CF9AE}" pid="12" name="Mendeley Recent Style Id 5_1">
    <vt:lpwstr>http://www.zotero.org/styles/emergency-medicine-journal</vt:lpwstr>
  </property>
  <property fmtid="{D5CDD505-2E9C-101B-9397-08002B2CF9AE}" pid="13" name="Mendeley Recent Style Name 5_1">
    <vt:lpwstr>Emergency Medicine Journal</vt:lpwstr>
  </property>
  <property fmtid="{D5CDD505-2E9C-101B-9397-08002B2CF9AE}" pid="14" name="Mendeley Recent Style Id 6_1">
    <vt:lpwstr>http://www.zotero.org/styles/prehospital-emergency-care</vt:lpwstr>
  </property>
  <property fmtid="{D5CDD505-2E9C-101B-9397-08002B2CF9AE}" pid="15" name="Mendeley Recent Style Name 6_1">
    <vt:lpwstr>Prehospital Emergency Care</vt:lpwstr>
  </property>
  <property fmtid="{D5CDD505-2E9C-101B-9397-08002B2CF9AE}" pid="16" name="Mendeley Recent Style Id 7_1">
    <vt:lpwstr>http://www.zotero.org/styles/scandinavian-journal-of-trauma-resuscitation-and-emergency-medicine</vt:lpwstr>
  </property>
  <property fmtid="{D5CDD505-2E9C-101B-9397-08002B2CF9AE}" pid="17" name="Mendeley Recent Style Name 7_1">
    <vt:lpwstr>Scandinavian Journal of Trauma, Resuscitation and Emergency Medicin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dc58191-3175-37eb-be63-f32a60d282de</vt:lpwstr>
  </property>
  <property fmtid="{D5CDD505-2E9C-101B-9397-08002B2CF9AE}" pid="24" name="Mendeley Citation Style_1">
    <vt:lpwstr>http://www.zotero.org/styles/scandinavian-journal-of-trauma-resuscitation-and-emergency-medicine</vt:lpwstr>
  </property>
</Properties>
</file>